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 w:rsidP="00A157D9">
      <w:pPr>
        <w:pStyle w:val="Author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 w:rsidP="00000383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 w:rsidP="00000383">
      <w:pPr>
        <w:pStyle w:val="Heading2"/>
      </w:pPr>
      <w:bookmarkStart w:id="1" w:name="heading-2"/>
      <w:r>
        <w:t xml:space="preserve"> </w:t>
      </w:r>
      <w:r w:rsidRPr="00000383">
        <w:t>Heading</w:t>
      </w:r>
      <w:r>
        <w:t xml:space="preserve"> 2 </w:t>
      </w:r>
      <w:bookmarkEnd w:id="1"/>
    </w:p>
    <w:p w14:paraId="139629F1" w14:textId="77777777" w:rsidR="00FF5361" w:rsidRDefault="00CE1F5F" w:rsidP="00000383">
      <w:pPr>
        <w:pStyle w:val="Heading3"/>
      </w:pPr>
      <w:bookmarkStart w:id="2" w:name="heading-3"/>
      <w:r>
        <w:t xml:space="preserve"> </w:t>
      </w:r>
      <w:r w:rsidRPr="00000383">
        <w:t>Heading</w:t>
      </w:r>
      <w:r>
        <w:t xml:space="preserve"> 3 </w:t>
      </w:r>
      <w:bookmarkEnd w:id="2"/>
    </w:p>
    <w:p w14:paraId="02D3BD00" w14:textId="77777777" w:rsidR="00FF5361" w:rsidRDefault="00CE1F5F" w:rsidP="00000383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 w:rsidP="00000383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 w:rsidP="00460CF7">
      <w:pPr>
        <w:pStyle w:val="FirstParagraph"/>
      </w:pPr>
      <w:r>
        <w:lastRenderedPageBreak/>
        <w:t xml:space="preserve"> First Paragraph. </w:t>
      </w:r>
    </w:p>
    <w:p w14:paraId="44941CDA" w14:textId="77777777" w:rsidR="00FF5361" w:rsidRDefault="00CE1F5F" w:rsidP="0000038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000383">
      <w:pPr>
        <w:pStyle w:val="BlockText"/>
      </w:pPr>
      <w:r>
        <w:t xml:space="preserve"> </w:t>
      </w:r>
      <w:r w:rsidRPr="00000383">
        <w:t>Block</w:t>
      </w:r>
      <w:r>
        <w:t xml:space="preserve">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3"/>
        <w:gridCol w:w="863"/>
      </w:tblGrid>
      <w:tr w:rsidR="00FF5361" w14:paraId="3F779046" w14:textId="77777777" w:rsidTr="00157B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3EE676C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C024E03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 w:rsidTr="00157B03">
        <w:tc>
          <w:tcPr>
            <w:tcW w:w="0" w:type="auto"/>
          </w:tcPr>
          <w:p w14:paraId="68E69655" w14:textId="77777777" w:rsidR="00FF5361" w:rsidRDefault="00CE1F5F" w:rsidP="0000038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 w:rsidP="00000383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77777777" w:rsidR="00FF5361" w:rsidRDefault="00CE1F5F" w:rsidP="00157B03">
      <w:pPr>
        <w:pStyle w:val="BlockText"/>
      </w:pPr>
      <w:r>
        <w:t xml:space="preserve"> Definition </w:t>
      </w:r>
    </w:p>
    <w:sectPr w:rsidR="00FF5361" w:rsidSect="0078251B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383"/>
    <w:rsid w:val="00011C8B"/>
    <w:rsid w:val="0013494F"/>
    <w:rsid w:val="00157B03"/>
    <w:rsid w:val="0024741A"/>
    <w:rsid w:val="00432CD9"/>
    <w:rsid w:val="00460CF7"/>
    <w:rsid w:val="004D6DBB"/>
    <w:rsid w:val="004E29B3"/>
    <w:rsid w:val="00540ABD"/>
    <w:rsid w:val="00590D07"/>
    <w:rsid w:val="0078251B"/>
    <w:rsid w:val="00784D58"/>
    <w:rsid w:val="0081159D"/>
    <w:rsid w:val="008C70C9"/>
    <w:rsid w:val="008D6863"/>
    <w:rsid w:val="0095396E"/>
    <w:rsid w:val="00A157D9"/>
    <w:rsid w:val="00AE2F2C"/>
    <w:rsid w:val="00B86B75"/>
    <w:rsid w:val="00BC48D5"/>
    <w:rsid w:val="00C36279"/>
    <w:rsid w:val="00C87C73"/>
    <w:rsid w:val="00CE1F5F"/>
    <w:rsid w:val="00CE5E0F"/>
    <w:rsid w:val="00DA141E"/>
    <w:rsid w:val="00E315A3"/>
    <w:rsid w:val="00E76380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000383"/>
    <w:pPr>
      <w:keepNext/>
      <w:keepLines/>
      <w:spacing w:before="480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000383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B03"/>
    <w:pPr>
      <w:spacing w:before="0"/>
      <w:ind w:left="720" w:hanging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57B03"/>
    <w:pPr>
      <w:spacing w:before="240"/>
    </w:pPr>
  </w:style>
  <w:style w:type="paragraph" w:customStyle="1" w:styleId="Compact">
    <w:name w:val="Compact"/>
    <w:basedOn w:val="BodyText"/>
    <w:qFormat/>
    <w:rsid w:val="00157B03"/>
    <w:pPr>
      <w:spacing w:before="36" w:after="36"/>
      <w:ind w:left="0"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E76380"/>
    <w:pPr>
      <w:spacing w:before="24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A1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157B03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61</Characters>
  <Application>Microsoft Office Word</Application>
  <DocSecurity>0</DocSecurity>
  <Lines>19</Lines>
  <Paragraphs>10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2</cp:revision>
  <dcterms:created xsi:type="dcterms:W3CDTF">2022-04-27T13:46:00Z</dcterms:created>
  <dcterms:modified xsi:type="dcterms:W3CDTF">2022-04-27T13:46:00Z</dcterms:modified>
</cp:coreProperties>
</file>